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AE631" w14:textId="225EE8A5" w:rsidR="00DA585C" w:rsidRDefault="00DA585C" w:rsidP="00DA585C">
      <w:pPr>
        <w:rPr>
          <w:rFonts w:asciiTheme="majorHAnsi" w:hAnsiTheme="majorHAnsi"/>
          <w:b/>
          <w:sz w:val="26"/>
          <w:szCs w:val="26"/>
        </w:rPr>
      </w:pPr>
      <w:r w:rsidRPr="00123211">
        <w:rPr>
          <w:rFonts w:asciiTheme="majorHAnsi" w:hAnsiTheme="majorHAnsi"/>
          <w:b/>
          <w:sz w:val="26"/>
          <w:szCs w:val="26"/>
        </w:rPr>
        <w:t>ΓΕΩΠΟΝΙΚΟ ΠΑΝΕΠΙΣΤΗΜΙΟ ΑΘΗΝΩΝ</w:t>
      </w:r>
    </w:p>
    <w:p w14:paraId="2E0FD39D" w14:textId="4D26B51C" w:rsidR="005952EC" w:rsidRDefault="005952EC" w:rsidP="00DA585C">
      <w:pPr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b/>
          <w:sz w:val="26"/>
          <w:szCs w:val="26"/>
        </w:rPr>
        <w:t xml:space="preserve">ΕΡΓΑΣΤΗΡΙΑΚΟ ΔΙΔΑΚΤΙΚΟ ΠΡΟΣΩΠΙΚΟ (Ε.ΔΙ.Π.) </w:t>
      </w:r>
    </w:p>
    <w:p w14:paraId="23C7AED3" w14:textId="60FEDCBF" w:rsidR="005952EC" w:rsidRDefault="005952EC" w:rsidP="00DA585C">
      <w:pPr>
        <w:rPr>
          <w:rFonts w:asciiTheme="majorHAnsi" w:hAnsiTheme="majorHAnsi"/>
          <w:b/>
          <w:sz w:val="26"/>
          <w:szCs w:val="26"/>
        </w:rPr>
      </w:pPr>
    </w:p>
    <w:p w14:paraId="2C67629B" w14:textId="153E9846" w:rsidR="005952EC" w:rsidRDefault="005952EC" w:rsidP="00DA585C">
      <w:pPr>
        <w:rPr>
          <w:rFonts w:asciiTheme="majorHAnsi" w:hAnsiTheme="majorHAnsi"/>
          <w:b/>
          <w:sz w:val="26"/>
          <w:szCs w:val="26"/>
        </w:rPr>
      </w:pPr>
    </w:p>
    <w:p w14:paraId="1D645F3E" w14:textId="77777777" w:rsidR="005952EC" w:rsidRPr="00123211" w:rsidRDefault="005952EC" w:rsidP="00DA585C">
      <w:pPr>
        <w:rPr>
          <w:rFonts w:asciiTheme="majorHAnsi" w:hAnsiTheme="majorHAnsi"/>
          <w:b/>
          <w:sz w:val="26"/>
          <w:szCs w:val="26"/>
        </w:rPr>
      </w:pPr>
    </w:p>
    <w:tbl>
      <w:tblPr>
        <w:tblStyle w:val="TableGrid"/>
        <w:tblW w:w="93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  <w:gridCol w:w="4261"/>
      </w:tblGrid>
      <w:tr w:rsidR="00123211" w:rsidRPr="00123211" w14:paraId="0AB0981C" w14:textId="77777777" w:rsidTr="009A3394">
        <w:tc>
          <w:tcPr>
            <w:tcW w:w="5070" w:type="dxa"/>
          </w:tcPr>
          <w:p w14:paraId="255E0127" w14:textId="77777777" w:rsidR="00DA585C" w:rsidRDefault="00DA585C" w:rsidP="009A3394">
            <w:pPr>
              <w:rPr>
                <w:rFonts w:asciiTheme="majorHAnsi" w:hAnsiTheme="majorHAnsi"/>
                <w:sz w:val="26"/>
                <w:szCs w:val="26"/>
              </w:rPr>
            </w:pPr>
          </w:p>
          <w:p w14:paraId="664A7226" w14:textId="6DBA766C" w:rsidR="005952EC" w:rsidRPr="00123211" w:rsidRDefault="005952EC" w:rsidP="009A3394">
            <w:pPr>
              <w:rPr>
                <w:rFonts w:asciiTheme="majorHAnsi" w:hAnsiTheme="majorHAnsi"/>
                <w:sz w:val="26"/>
                <w:szCs w:val="26"/>
              </w:rPr>
            </w:pPr>
          </w:p>
        </w:tc>
        <w:tc>
          <w:tcPr>
            <w:tcW w:w="4261" w:type="dxa"/>
          </w:tcPr>
          <w:p w14:paraId="510A1410" w14:textId="332A471E" w:rsidR="00DA585C" w:rsidRPr="00123211" w:rsidRDefault="00DA585C" w:rsidP="003E16E3">
            <w:pPr>
              <w:rPr>
                <w:rFonts w:asciiTheme="majorHAnsi" w:hAnsiTheme="majorHAnsi"/>
                <w:sz w:val="26"/>
                <w:szCs w:val="26"/>
              </w:rPr>
            </w:pPr>
            <w:r w:rsidRPr="00123211">
              <w:rPr>
                <w:rFonts w:asciiTheme="majorHAnsi" w:hAnsiTheme="majorHAnsi"/>
                <w:sz w:val="26"/>
                <w:szCs w:val="26"/>
              </w:rPr>
              <w:t xml:space="preserve">Αθήνα, </w:t>
            </w:r>
            <w:r w:rsidR="00455006" w:rsidRPr="00123211">
              <w:rPr>
                <w:rFonts w:asciiTheme="majorHAnsi" w:hAnsiTheme="majorHAnsi"/>
                <w:sz w:val="26"/>
                <w:szCs w:val="26"/>
              </w:rPr>
              <w:t>10.06.2021</w:t>
            </w:r>
          </w:p>
        </w:tc>
      </w:tr>
      <w:tr w:rsidR="00DA585C" w:rsidRPr="00123211" w14:paraId="5142EB43" w14:textId="77777777" w:rsidTr="009A3394">
        <w:tc>
          <w:tcPr>
            <w:tcW w:w="5070" w:type="dxa"/>
          </w:tcPr>
          <w:p w14:paraId="33C82C09" w14:textId="77777777" w:rsidR="00DA585C" w:rsidRPr="00123211" w:rsidRDefault="00DA585C" w:rsidP="009A3394">
            <w:pPr>
              <w:rPr>
                <w:rFonts w:asciiTheme="majorHAnsi" w:hAnsiTheme="majorHAnsi"/>
                <w:sz w:val="26"/>
                <w:szCs w:val="26"/>
              </w:rPr>
            </w:pPr>
          </w:p>
        </w:tc>
        <w:tc>
          <w:tcPr>
            <w:tcW w:w="4261" w:type="dxa"/>
          </w:tcPr>
          <w:p w14:paraId="214E2226" w14:textId="77777777" w:rsidR="00DA585C" w:rsidRPr="00123211" w:rsidRDefault="00DA585C" w:rsidP="009A3394">
            <w:pPr>
              <w:rPr>
                <w:rFonts w:asciiTheme="majorHAnsi" w:hAnsiTheme="majorHAnsi"/>
                <w:sz w:val="26"/>
                <w:szCs w:val="26"/>
              </w:rPr>
            </w:pPr>
          </w:p>
          <w:p w14:paraId="4D80CD37" w14:textId="77777777" w:rsidR="00DA585C" w:rsidRPr="00123211" w:rsidRDefault="00DA585C" w:rsidP="009A3394">
            <w:pPr>
              <w:rPr>
                <w:rFonts w:asciiTheme="majorHAnsi" w:hAnsiTheme="majorHAnsi"/>
                <w:b/>
                <w:sz w:val="26"/>
                <w:szCs w:val="26"/>
              </w:rPr>
            </w:pPr>
            <w:r w:rsidRPr="00123211">
              <w:rPr>
                <w:rFonts w:asciiTheme="majorHAnsi" w:hAnsiTheme="majorHAnsi"/>
                <w:b/>
                <w:sz w:val="26"/>
                <w:szCs w:val="26"/>
              </w:rPr>
              <w:t>Προς:</w:t>
            </w:r>
          </w:p>
          <w:p w14:paraId="61FCD6B1" w14:textId="77777777" w:rsidR="00123211" w:rsidRPr="00123211" w:rsidRDefault="00123211" w:rsidP="00123211">
            <w:pPr>
              <w:rPr>
                <w:rFonts w:asciiTheme="majorHAnsi" w:hAnsiTheme="majorHAnsi"/>
                <w:sz w:val="26"/>
                <w:szCs w:val="26"/>
              </w:rPr>
            </w:pPr>
            <w:r w:rsidRPr="00123211">
              <w:rPr>
                <w:rFonts w:asciiTheme="majorHAnsi" w:hAnsiTheme="majorHAnsi"/>
                <w:sz w:val="26"/>
                <w:szCs w:val="26"/>
              </w:rPr>
              <w:t xml:space="preserve">Τα μέλη του Εργαστηριακού Διδακτικού Προσωπικού (Ε.ΔΙ.Π.) </w:t>
            </w:r>
          </w:p>
          <w:p w14:paraId="7B03D411" w14:textId="77777777" w:rsidR="00DA585C" w:rsidRPr="00123211" w:rsidRDefault="00DA585C" w:rsidP="00DA585C">
            <w:pPr>
              <w:ind w:left="175" w:hanging="175"/>
              <w:rPr>
                <w:rFonts w:asciiTheme="majorHAnsi" w:hAnsiTheme="majorHAnsi"/>
                <w:sz w:val="26"/>
                <w:szCs w:val="26"/>
              </w:rPr>
            </w:pPr>
            <w:r w:rsidRPr="00123211">
              <w:rPr>
                <w:rFonts w:asciiTheme="majorHAnsi" w:hAnsiTheme="majorHAnsi"/>
                <w:sz w:val="26"/>
                <w:szCs w:val="26"/>
              </w:rPr>
              <w:t>(ανάρτηση στην ιστοσελίδα)</w:t>
            </w:r>
          </w:p>
          <w:p w14:paraId="5CEB7DB8" w14:textId="77777777" w:rsidR="00DA585C" w:rsidRPr="00123211" w:rsidRDefault="00DA585C" w:rsidP="009A3394">
            <w:pPr>
              <w:rPr>
                <w:rFonts w:asciiTheme="majorHAnsi" w:hAnsiTheme="majorHAnsi"/>
                <w:sz w:val="26"/>
                <w:szCs w:val="26"/>
              </w:rPr>
            </w:pPr>
          </w:p>
        </w:tc>
      </w:tr>
    </w:tbl>
    <w:p w14:paraId="0F484701" w14:textId="77777777" w:rsidR="00DA585C" w:rsidRPr="00123211" w:rsidRDefault="00DA585C" w:rsidP="00DA585C">
      <w:pPr>
        <w:rPr>
          <w:rFonts w:asciiTheme="majorHAnsi" w:hAnsiTheme="majorHAnsi"/>
          <w:b/>
          <w:sz w:val="26"/>
          <w:szCs w:val="26"/>
        </w:rPr>
      </w:pPr>
    </w:p>
    <w:p w14:paraId="62D8A6C9" w14:textId="6E01213B" w:rsidR="00DA585C" w:rsidRPr="00123211" w:rsidRDefault="00DA585C" w:rsidP="00DA585C">
      <w:pPr>
        <w:rPr>
          <w:rFonts w:asciiTheme="majorHAnsi" w:hAnsiTheme="majorHAnsi"/>
          <w:b/>
          <w:sz w:val="26"/>
          <w:szCs w:val="26"/>
        </w:rPr>
      </w:pPr>
    </w:p>
    <w:p w14:paraId="3C64CA99" w14:textId="01BD144C" w:rsidR="00455006" w:rsidRPr="00123211" w:rsidRDefault="00455006" w:rsidP="00DA585C">
      <w:pPr>
        <w:rPr>
          <w:rFonts w:asciiTheme="majorHAnsi" w:hAnsiTheme="majorHAnsi"/>
          <w:b/>
          <w:sz w:val="26"/>
          <w:szCs w:val="26"/>
        </w:rPr>
      </w:pPr>
    </w:p>
    <w:p w14:paraId="4DC04A60" w14:textId="64F22981" w:rsidR="00455006" w:rsidRPr="00123211" w:rsidRDefault="00455006" w:rsidP="00DA585C">
      <w:pPr>
        <w:rPr>
          <w:rFonts w:asciiTheme="majorHAnsi" w:hAnsiTheme="majorHAnsi"/>
          <w:b/>
          <w:sz w:val="26"/>
          <w:szCs w:val="26"/>
        </w:rPr>
      </w:pPr>
    </w:p>
    <w:p w14:paraId="66766352" w14:textId="66CD3826" w:rsidR="00A023D0" w:rsidRDefault="00A023D0" w:rsidP="00DA585C">
      <w:pPr>
        <w:rPr>
          <w:rFonts w:asciiTheme="majorHAnsi" w:hAnsiTheme="majorHAnsi"/>
          <w:b/>
          <w:sz w:val="26"/>
          <w:szCs w:val="26"/>
        </w:rPr>
      </w:pPr>
    </w:p>
    <w:p w14:paraId="69EFF134" w14:textId="35054B35" w:rsidR="00A023D0" w:rsidRDefault="00A023D0" w:rsidP="00DA585C">
      <w:pPr>
        <w:rPr>
          <w:rFonts w:asciiTheme="majorHAnsi" w:hAnsiTheme="majorHAnsi"/>
          <w:b/>
          <w:sz w:val="26"/>
          <w:szCs w:val="26"/>
        </w:rPr>
      </w:pPr>
    </w:p>
    <w:p w14:paraId="2722F8A3" w14:textId="03A94A87" w:rsidR="00A023D0" w:rsidRPr="003269FC" w:rsidRDefault="00A023D0" w:rsidP="00DA585C">
      <w:pPr>
        <w:rPr>
          <w:rFonts w:asciiTheme="majorHAnsi" w:hAnsiTheme="majorHAnsi"/>
          <w:b/>
          <w:sz w:val="26"/>
          <w:szCs w:val="26"/>
          <w:lang w:val="en-US"/>
        </w:rPr>
      </w:pPr>
    </w:p>
    <w:p w14:paraId="109CD132" w14:textId="77777777" w:rsidR="00A023D0" w:rsidRPr="00123211" w:rsidRDefault="00A023D0" w:rsidP="00DA585C">
      <w:pPr>
        <w:rPr>
          <w:rFonts w:asciiTheme="majorHAnsi" w:hAnsiTheme="majorHAnsi"/>
          <w:b/>
          <w:sz w:val="26"/>
          <w:szCs w:val="26"/>
        </w:rPr>
      </w:pPr>
    </w:p>
    <w:p w14:paraId="2C835A6B" w14:textId="77777777" w:rsidR="00DA585C" w:rsidRPr="00123211" w:rsidRDefault="00DA585C" w:rsidP="00DA585C">
      <w:pPr>
        <w:rPr>
          <w:rFonts w:asciiTheme="majorHAnsi" w:hAnsiTheme="majorHAnsi"/>
          <w:b/>
          <w:sz w:val="26"/>
          <w:szCs w:val="26"/>
        </w:rPr>
      </w:pPr>
    </w:p>
    <w:p w14:paraId="463075D7" w14:textId="77777777" w:rsidR="00DA585C" w:rsidRPr="00123211" w:rsidRDefault="00DA585C" w:rsidP="00DA585C">
      <w:pPr>
        <w:rPr>
          <w:rFonts w:asciiTheme="majorHAnsi" w:hAnsiTheme="majorHAnsi"/>
          <w:b/>
          <w:sz w:val="26"/>
          <w:szCs w:val="26"/>
        </w:rPr>
      </w:pPr>
      <w:r w:rsidRPr="00123211">
        <w:rPr>
          <w:rFonts w:asciiTheme="majorHAnsi" w:hAnsiTheme="majorHAnsi"/>
          <w:b/>
          <w:sz w:val="26"/>
          <w:szCs w:val="26"/>
        </w:rPr>
        <w:t>Θέμα: Ανακοίνωση αποτελεσμάτων ψηφοφορίας</w:t>
      </w:r>
    </w:p>
    <w:p w14:paraId="4C259112" w14:textId="77777777" w:rsidR="00DA585C" w:rsidRPr="00123211" w:rsidRDefault="00DA585C" w:rsidP="00DA585C">
      <w:pPr>
        <w:rPr>
          <w:rFonts w:asciiTheme="majorHAnsi" w:hAnsiTheme="majorHAnsi"/>
          <w:sz w:val="26"/>
          <w:szCs w:val="26"/>
        </w:rPr>
      </w:pPr>
    </w:p>
    <w:p w14:paraId="458438AE" w14:textId="77777777" w:rsidR="00455006" w:rsidRPr="00123211" w:rsidRDefault="00AF23A4" w:rsidP="00455006">
      <w:pPr>
        <w:spacing w:line="276" w:lineRule="auto"/>
        <w:jc w:val="both"/>
        <w:rPr>
          <w:rFonts w:asciiTheme="majorHAnsi" w:hAnsiTheme="majorHAnsi"/>
          <w:sz w:val="26"/>
          <w:szCs w:val="26"/>
        </w:rPr>
      </w:pPr>
      <w:r w:rsidRPr="00123211">
        <w:rPr>
          <w:rFonts w:asciiTheme="majorHAnsi" w:hAnsiTheme="majorHAnsi"/>
          <w:sz w:val="26"/>
          <w:szCs w:val="26"/>
        </w:rPr>
        <w:t xml:space="preserve">Με την παρούσα σας γνωστοποιούμε ότι βάσει του αποτελέσματος της ψηφοφορίας που διεξήχθη την </w:t>
      </w:r>
      <w:r w:rsidR="00455006" w:rsidRPr="00123211">
        <w:rPr>
          <w:rFonts w:asciiTheme="majorHAnsi" w:hAnsiTheme="majorHAnsi"/>
          <w:sz w:val="26"/>
          <w:szCs w:val="26"/>
        </w:rPr>
        <w:t>10.06.2021</w:t>
      </w:r>
      <w:r w:rsidRPr="00123211">
        <w:rPr>
          <w:rFonts w:asciiTheme="majorHAnsi" w:hAnsiTheme="majorHAnsi"/>
          <w:sz w:val="26"/>
          <w:szCs w:val="26"/>
        </w:rPr>
        <w:t xml:space="preserve"> </w:t>
      </w:r>
      <w:r w:rsidR="004855F3" w:rsidRPr="00123211">
        <w:rPr>
          <w:rFonts w:asciiTheme="majorHAnsi" w:hAnsiTheme="majorHAnsi"/>
          <w:sz w:val="26"/>
          <w:szCs w:val="26"/>
        </w:rPr>
        <w:t>εκπρόσωπος</w:t>
      </w:r>
      <w:r w:rsidR="00455006" w:rsidRPr="00123211">
        <w:rPr>
          <w:rFonts w:asciiTheme="majorHAnsi" w:hAnsiTheme="majorHAnsi"/>
          <w:sz w:val="26"/>
          <w:szCs w:val="26"/>
        </w:rPr>
        <w:t xml:space="preserve"> των μελών του Εργαστηριακού Διδακτικού Προσωπικού (Ε.ΔΙ.Π.) </w:t>
      </w:r>
    </w:p>
    <w:p w14:paraId="7C7F4FC3" w14:textId="77777777" w:rsidR="00455006" w:rsidRPr="00123211" w:rsidRDefault="00455006" w:rsidP="00455006">
      <w:pPr>
        <w:spacing w:line="276" w:lineRule="auto"/>
        <w:jc w:val="both"/>
        <w:rPr>
          <w:rFonts w:asciiTheme="majorHAnsi" w:hAnsiTheme="majorHAnsi"/>
          <w:sz w:val="26"/>
          <w:szCs w:val="26"/>
        </w:rPr>
      </w:pPr>
      <w:r w:rsidRPr="00123211">
        <w:rPr>
          <w:rFonts w:asciiTheme="majorHAnsi" w:hAnsiTheme="majorHAnsi"/>
          <w:sz w:val="26"/>
          <w:szCs w:val="26"/>
        </w:rPr>
        <w:t xml:space="preserve">α) στη </w:t>
      </w:r>
      <w:r w:rsidRPr="00123211">
        <w:rPr>
          <w:rFonts w:asciiTheme="majorHAnsi" w:hAnsiTheme="majorHAnsi"/>
          <w:b/>
          <w:sz w:val="26"/>
          <w:szCs w:val="26"/>
        </w:rPr>
        <w:t>Σύγκλητο</w:t>
      </w:r>
      <w:r w:rsidRPr="00123211">
        <w:rPr>
          <w:rFonts w:asciiTheme="majorHAnsi" w:hAnsiTheme="majorHAnsi"/>
          <w:sz w:val="26"/>
          <w:szCs w:val="26"/>
        </w:rPr>
        <w:t xml:space="preserve"> εξελέγη η κ. Ηώ Κεφαλογιάννη με αναπληρωτή της τον κ. Κωνσταντίνο Χρονόπουλο και</w:t>
      </w:r>
    </w:p>
    <w:p w14:paraId="3B23E2E7" w14:textId="6B122ED2" w:rsidR="00455006" w:rsidRPr="00123211" w:rsidRDefault="00455006" w:rsidP="00455006">
      <w:pPr>
        <w:spacing w:line="276" w:lineRule="auto"/>
        <w:jc w:val="both"/>
        <w:rPr>
          <w:rFonts w:asciiTheme="majorHAnsi" w:hAnsiTheme="majorHAnsi"/>
          <w:sz w:val="26"/>
          <w:szCs w:val="26"/>
        </w:rPr>
      </w:pPr>
      <w:r w:rsidRPr="00123211">
        <w:rPr>
          <w:rFonts w:asciiTheme="majorHAnsi" w:hAnsiTheme="majorHAnsi"/>
          <w:sz w:val="26"/>
          <w:szCs w:val="26"/>
        </w:rPr>
        <w:t xml:space="preserve">β) στο </w:t>
      </w:r>
      <w:r w:rsidRPr="00123211">
        <w:rPr>
          <w:rFonts w:asciiTheme="majorHAnsi" w:hAnsiTheme="majorHAnsi"/>
          <w:b/>
          <w:sz w:val="26"/>
          <w:szCs w:val="26"/>
        </w:rPr>
        <w:t xml:space="preserve">Ειδικό Ταμείο </w:t>
      </w:r>
      <w:r w:rsidRPr="00123211">
        <w:rPr>
          <w:rFonts w:asciiTheme="majorHAnsi" w:hAnsiTheme="majorHAnsi"/>
          <w:sz w:val="26"/>
          <w:szCs w:val="26"/>
        </w:rPr>
        <w:t>εξελέγη ο κ. Ελευθέριος Νέλλας με αναπληρωτή του τον κ. Γεώργιο Αλεξόπουλο</w:t>
      </w:r>
      <w:r w:rsidR="00A023D0">
        <w:rPr>
          <w:rFonts w:asciiTheme="majorHAnsi" w:hAnsiTheme="majorHAnsi"/>
          <w:sz w:val="26"/>
          <w:szCs w:val="26"/>
        </w:rPr>
        <w:t>.</w:t>
      </w:r>
    </w:p>
    <w:p w14:paraId="37E38935" w14:textId="2F1391AB" w:rsidR="00455006" w:rsidRPr="00123211" w:rsidRDefault="00455006" w:rsidP="00455006">
      <w:pPr>
        <w:spacing w:line="276" w:lineRule="auto"/>
        <w:jc w:val="both"/>
        <w:rPr>
          <w:rFonts w:asciiTheme="majorHAnsi" w:hAnsiTheme="majorHAnsi"/>
          <w:sz w:val="26"/>
          <w:szCs w:val="26"/>
        </w:rPr>
      </w:pPr>
    </w:p>
    <w:tbl>
      <w:tblPr>
        <w:tblW w:w="9776" w:type="dxa"/>
        <w:jc w:val="center"/>
        <w:tblLook w:val="04A0" w:firstRow="1" w:lastRow="0" w:firstColumn="1" w:lastColumn="0" w:noHBand="0" w:noVBand="1"/>
      </w:tblPr>
      <w:tblGrid>
        <w:gridCol w:w="2830"/>
        <w:gridCol w:w="3828"/>
        <w:gridCol w:w="3118"/>
      </w:tblGrid>
      <w:tr w:rsidR="00123211" w:rsidRPr="00123211" w14:paraId="3EFB5DD5" w14:textId="77777777" w:rsidTr="0002061B">
        <w:trPr>
          <w:jc w:val="center"/>
        </w:trPr>
        <w:tc>
          <w:tcPr>
            <w:tcW w:w="9776" w:type="dxa"/>
            <w:gridSpan w:val="3"/>
          </w:tcPr>
          <w:p w14:paraId="4341176C" w14:textId="77777777" w:rsidR="00455006" w:rsidRPr="00123211" w:rsidRDefault="00455006" w:rsidP="0002061B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123211">
              <w:rPr>
                <w:rFonts w:asciiTheme="majorHAnsi" w:hAnsiTheme="majorHAnsi"/>
                <w:sz w:val="26"/>
                <w:szCs w:val="26"/>
              </w:rPr>
              <w:t>Τα μέλη της Εφορευτικής Επιτροπής</w:t>
            </w:r>
          </w:p>
          <w:p w14:paraId="332C6054" w14:textId="77777777" w:rsidR="00455006" w:rsidRPr="00123211" w:rsidRDefault="00455006" w:rsidP="0002061B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  <w:p w14:paraId="4878450A" w14:textId="77777777" w:rsidR="00455006" w:rsidRPr="00123211" w:rsidRDefault="00455006" w:rsidP="0002061B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  <w:p w14:paraId="48FD7842" w14:textId="77777777" w:rsidR="00455006" w:rsidRPr="00123211" w:rsidRDefault="00455006" w:rsidP="0002061B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</w:tc>
      </w:tr>
      <w:tr w:rsidR="00123211" w:rsidRPr="00123211" w14:paraId="5516FD52" w14:textId="77777777" w:rsidTr="0002061B">
        <w:trPr>
          <w:jc w:val="center"/>
        </w:trPr>
        <w:tc>
          <w:tcPr>
            <w:tcW w:w="2830" w:type="dxa"/>
          </w:tcPr>
          <w:p w14:paraId="4C4B96C2" w14:textId="77777777" w:rsidR="00455006" w:rsidRPr="00123211" w:rsidRDefault="00455006" w:rsidP="0002061B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123211">
              <w:rPr>
                <w:rFonts w:asciiTheme="majorHAnsi" w:hAnsiTheme="majorHAnsi"/>
                <w:sz w:val="26"/>
                <w:szCs w:val="26"/>
              </w:rPr>
              <w:t>ΒΑΣΙΛΙΚΗ ΒΟΥΓΕΛΕΚΑ</w:t>
            </w:r>
          </w:p>
          <w:p w14:paraId="0AE37D47" w14:textId="77777777" w:rsidR="00455006" w:rsidRPr="00123211" w:rsidRDefault="00455006" w:rsidP="0002061B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123211">
              <w:rPr>
                <w:rFonts w:asciiTheme="majorHAnsi" w:hAnsiTheme="majorHAnsi"/>
                <w:sz w:val="26"/>
                <w:szCs w:val="26"/>
              </w:rPr>
              <w:t>Πρόεδρος</w:t>
            </w:r>
          </w:p>
        </w:tc>
        <w:tc>
          <w:tcPr>
            <w:tcW w:w="3828" w:type="dxa"/>
          </w:tcPr>
          <w:p w14:paraId="5449B661" w14:textId="77777777" w:rsidR="00455006" w:rsidRPr="00123211" w:rsidRDefault="00455006" w:rsidP="0002061B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123211">
              <w:rPr>
                <w:rFonts w:asciiTheme="majorHAnsi" w:hAnsiTheme="majorHAnsi"/>
                <w:sz w:val="26"/>
                <w:szCs w:val="26"/>
              </w:rPr>
              <w:t>ΕΜΜΑΝΟΥΗΛ ΑΝΑΓΝΩΣΤΑΡΑΣ</w:t>
            </w:r>
          </w:p>
          <w:p w14:paraId="2AE679D0" w14:textId="77777777" w:rsidR="00455006" w:rsidRPr="00123211" w:rsidRDefault="00455006" w:rsidP="0002061B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123211">
              <w:rPr>
                <w:rFonts w:asciiTheme="majorHAnsi" w:hAnsiTheme="majorHAnsi"/>
                <w:sz w:val="26"/>
                <w:szCs w:val="26"/>
              </w:rPr>
              <w:t>Μέλος</w:t>
            </w:r>
          </w:p>
        </w:tc>
        <w:tc>
          <w:tcPr>
            <w:tcW w:w="3118" w:type="dxa"/>
          </w:tcPr>
          <w:p w14:paraId="66DBDA7B" w14:textId="77777777" w:rsidR="00455006" w:rsidRPr="00123211" w:rsidRDefault="00455006" w:rsidP="0002061B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123211">
              <w:rPr>
                <w:rFonts w:asciiTheme="majorHAnsi" w:hAnsiTheme="majorHAnsi"/>
                <w:sz w:val="26"/>
                <w:szCs w:val="26"/>
              </w:rPr>
              <w:t>ΕΜΜΑΝΟΥΗΛ ΜΠΟΥΖΑΣ</w:t>
            </w:r>
          </w:p>
          <w:p w14:paraId="1B598A2F" w14:textId="77777777" w:rsidR="00455006" w:rsidRPr="00123211" w:rsidRDefault="00455006" w:rsidP="0002061B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123211">
              <w:rPr>
                <w:rFonts w:asciiTheme="majorHAnsi" w:hAnsiTheme="majorHAnsi"/>
                <w:sz w:val="26"/>
                <w:szCs w:val="26"/>
              </w:rPr>
              <w:t>Μέλος</w:t>
            </w:r>
          </w:p>
        </w:tc>
      </w:tr>
    </w:tbl>
    <w:p w14:paraId="1CC817AD" w14:textId="77777777" w:rsidR="00455006" w:rsidRPr="00123211" w:rsidRDefault="00455006" w:rsidP="00455006">
      <w:pPr>
        <w:spacing w:line="276" w:lineRule="auto"/>
        <w:jc w:val="both"/>
        <w:rPr>
          <w:rFonts w:asciiTheme="majorHAnsi" w:hAnsiTheme="majorHAnsi"/>
          <w:sz w:val="26"/>
          <w:szCs w:val="26"/>
        </w:rPr>
      </w:pPr>
    </w:p>
    <w:p w14:paraId="50B85542" w14:textId="77777777" w:rsidR="00DA585C" w:rsidRPr="00123211" w:rsidRDefault="00DA585C" w:rsidP="00DA585C">
      <w:pPr>
        <w:spacing w:line="276" w:lineRule="auto"/>
        <w:rPr>
          <w:rFonts w:asciiTheme="majorHAnsi" w:hAnsiTheme="majorHAnsi"/>
          <w:sz w:val="26"/>
          <w:szCs w:val="26"/>
        </w:rPr>
      </w:pPr>
    </w:p>
    <w:p w14:paraId="76D6B0D4" w14:textId="77777777" w:rsidR="009D3214" w:rsidRPr="00123211" w:rsidRDefault="009D3214" w:rsidP="004834ED">
      <w:pPr>
        <w:jc w:val="center"/>
        <w:rPr>
          <w:rFonts w:asciiTheme="majorHAnsi" w:hAnsiTheme="majorHAnsi"/>
          <w:sz w:val="26"/>
          <w:szCs w:val="26"/>
          <w:lang w:val="en-US"/>
        </w:rPr>
      </w:pPr>
    </w:p>
    <w:p w14:paraId="49A73CEA" w14:textId="042BE362" w:rsidR="009D3214" w:rsidRPr="00123211" w:rsidRDefault="009D3214">
      <w:pPr>
        <w:rPr>
          <w:rFonts w:asciiTheme="majorHAnsi" w:hAnsiTheme="majorHAnsi"/>
          <w:sz w:val="26"/>
          <w:szCs w:val="26"/>
          <w:lang w:val="en-US"/>
        </w:rPr>
      </w:pPr>
    </w:p>
    <w:sectPr w:rsidR="009D3214" w:rsidRPr="00123211" w:rsidSect="00B21912">
      <w:pgSz w:w="11906" w:h="16838"/>
      <w:pgMar w:top="567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D0CF7"/>
    <w:multiLevelType w:val="hybridMultilevel"/>
    <w:tmpl w:val="F6C0CB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96332E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20B0191"/>
    <w:multiLevelType w:val="hybridMultilevel"/>
    <w:tmpl w:val="6D84B84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94E06"/>
    <w:multiLevelType w:val="hybridMultilevel"/>
    <w:tmpl w:val="5D6C547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465612"/>
    <w:multiLevelType w:val="hybridMultilevel"/>
    <w:tmpl w:val="0F1625F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60280"/>
    <w:multiLevelType w:val="hybridMultilevel"/>
    <w:tmpl w:val="830A750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F739A3"/>
    <w:multiLevelType w:val="hybridMultilevel"/>
    <w:tmpl w:val="E9503B8E"/>
    <w:lvl w:ilvl="0" w:tplc="79D43A9C">
      <w:start w:val="1"/>
      <w:numFmt w:val="decimal"/>
      <w:lvlText w:val="%1."/>
      <w:lvlJc w:val="left"/>
      <w:pPr>
        <w:tabs>
          <w:tab w:val="num" w:pos="4860"/>
        </w:tabs>
        <w:ind w:left="48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5580"/>
        </w:tabs>
        <w:ind w:left="55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6300"/>
        </w:tabs>
        <w:ind w:left="63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020"/>
        </w:tabs>
        <w:ind w:left="70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7740"/>
        </w:tabs>
        <w:ind w:left="77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8460"/>
        </w:tabs>
        <w:ind w:left="84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9180"/>
        </w:tabs>
        <w:ind w:left="91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9900"/>
        </w:tabs>
        <w:ind w:left="99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0620"/>
        </w:tabs>
        <w:ind w:left="10620" w:hanging="180"/>
      </w:pPr>
    </w:lvl>
  </w:abstractNum>
  <w:abstractNum w:abstractNumId="7" w15:restartNumberingAfterBreak="0">
    <w:nsid w:val="10C57708"/>
    <w:multiLevelType w:val="hybridMultilevel"/>
    <w:tmpl w:val="DAE8782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EB67EE"/>
    <w:multiLevelType w:val="hybridMultilevel"/>
    <w:tmpl w:val="D19875D2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9F28FB"/>
    <w:multiLevelType w:val="hybridMultilevel"/>
    <w:tmpl w:val="E2CE8392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1793BF6"/>
    <w:multiLevelType w:val="hybridMultilevel"/>
    <w:tmpl w:val="9F726B10"/>
    <w:lvl w:ilvl="0" w:tplc="4AF4C32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sz w:val="23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AF5892"/>
    <w:multiLevelType w:val="hybridMultilevel"/>
    <w:tmpl w:val="CA6E77EA"/>
    <w:lvl w:ilvl="0" w:tplc="D81E98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6A22F3"/>
    <w:multiLevelType w:val="hybridMultilevel"/>
    <w:tmpl w:val="F6C0CB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2E2445"/>
    <w:multiLevelType w:val="hybridMultilevel"/>
    <w:tmpl w:val="E9503B8E"/>
    <w:lvl w:ilvl="0" w:tplc="79D43A9C">
      <w:start w:val="1"/>
      <w:numFmt w:val="decimal"/>
      <w:lvlText w:val="%1."/>
      <w:lvlJc w:val="left"/>
      <w:pPr>
        <w:tabs>
          <w:tab w:val="num" w:pos="4860"/>
        </w:tabs>
        <w:ind w:left="48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5580"/>
        </w:tabs>
        <w:ind w:left="55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6300"/>
        </w:tabs>
        <w:ind w:left="63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020"/>
        </w:tabs>
        <w:ind w:left="70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7740"/>
        </w:tabs>
        <w:ind w:left="77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8460"/>
        </w:tabs>
        <w:ind w:left="84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9180"/>
        </w:tabs>
        <w:ind w:left="91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9900"/>
        </w:tabs>
        <w:ind w:left="99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0620"/>
        </w:tabs>
        <w:ind w:left="10620" w:hanging="180"/>
      </w:pPr>
    </w:lvl>
  </w:abstractNum>
  <w:abstractNum w:abstractNumId="14" w15:restartNumberingAfterBreak="0">
    <w:nsid w:val="5B5C1B7D"/>
    <w:multiLevelType w:val="hybridMultilevel"/>
    <w:tmpl w:val="830A750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BC656A"/>
    <w:multiLevelType w:val="hybridMultilevel"/>
    <w:tmpl w:val="0F1625F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FB4A45"/>
    <w:multiLevelType w:val="hybridMultilevel"/>
    <w:tmpl w:val="830A750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960671"/>
    <w:multiLevelType w:val="hybridMultilevel"/>
    <w:tmpl w:val="830A750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C160C5"/>
    <w:multiLevelType w:val="hybridMultilevel"/>
    <w:tmpl w:val="138C676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9"/>
  </w:num>
  <w:num w:numId="4">
    <w:abstractNumId w:val="6"/>
  </w:num>
  <w:num w:numId="5">
    <w:abstractNumId w:val="17"/>
  </w:num>
  <w:num w:numId="6">
    <w:abstractNumId w:val="16"/>
  </w:num>
  <w:num w:numId="7">
    <w:abstractNumId w:val="11"/>
  </w:num>
  <w:num w:numId="8">
    <w:abstractNumId w:val="5"/>
  </w:num>
  <w:num w:numId="9">
    <w:abstractNumId w:val="14"/>
  </w:num>
  <w:num w:numId="10">
    <w:abstractNumId w:val="18"/>
  </w:num>
  <w:num w:numId="11">
    <w:abstractNumId w:val="15"/>
  </w:num>
  <w:num w:numId="12">
    <w:abstractNumId w:val="2"/>
  </w:num>
  <w:num w:numId="13">
    <w:abstractNumId w:val="4"/>
  </w:num>
  <w:num w:numId="14">
    <w:abstractNumId w:val="3"/>
  </w:num>
  <w:num w:numId="15">
    <w:abstractNumId w:val="7"/>
  </w:num>
  <w:num w:numId="16">
    <w:abstractNumId w:val="12"/>
  </w:num>
  <w:num w:numId="17">
    <w:abstractNumId w:val="0"/>
  </w:num>
  <w:num w:numId="18">
    <w:abstractNumId w:val="10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DY3MjW2NDU2sTBS0lEKTi0uzszPAykwqgUA0KRzTiwAAAA="/>
  </w:docVars>
  <w:rsids>
    <w:rsidRoot w:val="00EE66F4"/>
    <w:rsid w:val="00004921"/>
    <w:rsid w:val="00004DF7"/>
    <w:rsid w:val="000164B2"/>
    <w:rsid w:val="00062C30"/>
    <w:rsid w:val="00062FFE"/>
    <w:rsid w:val="00075974"/>
    <w:rsid w:val="000869DC"/>
    <w:rsid w:val="000931B2"/>
    <w:rsid w:val="000B5F6B"/>
    <w:rsid w:val="000D27BC"/>
    <w:rsid w:val="000E7734"/>
    <w:rsid w:val="000F5A6A"/>
    <w:rsid w:val="000F6121"/>
    <w:rsid w:val="001060BA"/>
    <w:rsid w:val="00112051"/>
    <w:rsid w:val="00123211"/>
    <w:rsid w:val="00127401"/>
    <w:rsid w:val="0014618E"/>
    <w:rsid w:val="00162744"/>
    <w:rsid w:val="0017000C"/>
    <w:rsid w:val="00174D1A"/>
    <w:rsid w:val="00197F09"/>
    <w:rsid w:val="001D09D1"/>
    <w:rsid w:val="001E2700"/>
    <w:rsid w:val="001E3061"/>
    <w:rsid w:val="001E3BFA"/>
    <w:rsid w:val="00221AFF"/>
    <w:rsid w:val="002432BE"/>
    <w:rsid w:val="002526BC"/>
    <w:rsid w:val="002565ED"/>
    <w:rsid w:val="002769ED"/>
    <w:rsid w:val="00292539"/>
    <w:rsid w:val="002A754F"/>
    <w:rsid w:val="002B18C4"/>
    <w:rsid w:val="002B7063"/>
    <w:rsid w:val="002C7CAE"/>
    <w:rsid w:val="002E0B51"/>
    <w:rsid w:val="003269FC"/>
    <w:rsid w:val="0037025A"/>
    <w:rsid w:val="00373574"/>
    <w:rsid w:val="00377136"/>
    <w:rsid w:val="0038045F"/>
    <w:rsid w:val="003954DE"/>
    <w:rsid w:val="00397911"/>
    <w:rsid w:val="003A3181"/>
    <w:rsid w:val="003A5794"/>
    <w:rsid w:val="003E16E3"/>
    <w:rsid w:val="003F7174"/>
    <w:rsid w:val="00413711"/>
    <w:rsid w:val="00433B13"/>
    <w:rsid w:val="00436182"/>
    <w:rsid w:val="004414A9"/>
    <w:rsid w:val="00455006"/>
    <w:rsid w:val="00460B4B"/>
    <w:rsid w:val="00460D4F"/>
    <w:rsid w:val="004834ED"/>
    <w:rsid w:val="004855F3"/>
    <w:rsid w:val="004857CC"/>
    <w:rsid w:val="004863EF"/>
    <w:rsid w:val="004956ED"/>
    <w:rsid w:val="004A14E2"/>
    <w:rsid w:val="004C244F"/>
    <w:rsid w:val="004F076A"/>
    <w:rsid w:val="004F5844"/>
    <w:rsid w:val="004F5867"/>
    <w:rsid w:val="00517E22"/>
    <w:rsid w:val="00586280"/>
    <w:rsid w:val="00594C85"/>
    <w:rsid w:val="005952EC"/>
    <w:rsid w:val="005B1973"/>
    <w:rsid w:val="005B1C6C"/>
    <w:rsid w:val="005B730D"/>
    <w:rsid w:val="005C451C"/>
    <w:rsid w:val="005D27D7"/>
    <w:rsid w:val="005D72BF"/>
    <w:rsid w:val="005F5334"/>
    <w:rsid w:val="006101DD"/>
    <w:rsid w:val="006131F1"/>
    <w:rsid w:val="00626560"/>
    <w:rsid w:val="00642029"/>
    <w:rsid w:val="00646AB5"/>
    <w:rsid w:val="006574E1"/>
    <w:rsid w:val="00673660"/>
    <w:rsid w:val="00676290"/>
    <w:rsid w:val="00677A45"/>
    <w:rsid w:val="0068086C"/>
    <w:rsid w:val="006B487C"/>
    <w:rsid w:val="006C27D2"/>
    <w:rsid w:val="006D1C3B"/>
    <w:rsid w:val="006D388C"/>
    <w:rsid w:val="006D652C"/>
    <w:rsid w:val="006E4D27"/>
    <w:rsid w:val="007012EA"/>
    <w:rsid w:val="00714479"/>
    <w:rsid w:val="007207BD"/>
    <w:rsid w:val="0073793B"/>
    <w:rsid w:val="007578ED"/>
    <w:rsid w:val="007749B3"/>
    <w:rsid w:val="00775F4E"/>
    <w:rsid w:val="007B0039"/>
    <w:rsid w:val="007B0E72"/>
    <w:rsid w:val="007B7D82"/>
    <w:rsid w:val="007C22BE"/>
    <w:rsid w:val="007D651D"/>
    <w:rsid w:val="007D7352"/>
    <w:rsid w:val="007E082B"/>
    <w:rsid w:val="007F5017"/>
    <w:rsid w:val="007F52E9"/>
    <w:rsid w:val="008059A9"/>
    <w:rsid w:val="0081420E"/>
    <w:rsid w:val="00816F5F"/>
    <w:rsid w:val="008401FA"/>
    <w:rsid w:val="008426FF"/>
    <w:rsid w:val="00843CA0"/>
    <w:rsid w:val="00847C62"/>
    <w:rsid w:val="00853851"/>
    <w:rsid w:val="00856016"/>
    <w:rsid w:val="00867A74"/>
    <w:rsid w:val="008809BF"/>
    <w:rsid w:val="008928A5"/>
    <w:rsid w:val="0089340C"/>
    <w:rsid w:val="00894B57"/>
    <w:rsid w:val="008A1699"/>
    <w:rsid w:val="008C05F0"/>
    <w:rsid w:val="008C1079"/>
    <w:rsid w:val="008C3398"/>
    <w:rsid w:val="008D0837"/>
    <w:rsid w:val="008E6633"/>
    <w:rsid w:val="008E6843"/>
    <w:rsid w:val="008F208B"/>
    <w:rsid w:val="009005FE"/>
    <w:rsid w:val="009166CC"/>
    <w:rsid w:val="009307F9"/>
    <w:rsid w:val="009504A8"/>
    <w:rsid w:val="0095131E"/>
    <w:rsid w:val="0095514F"/>
    <w:rsid w:val="00983DD9"/>
    <w:rsid w:val="009A1001"/>
    <w:rsid w:val="009A2993"/>
    <w:rsid w:val="009A3394"/>
    <w:rsid w:val="009B37A5"/>
    <w:rsid w:val="009B4157"/>
    <w:rsid w:val="009C20BC"/>
    <w:rsid w:val="009C679F"/>
    <w:rsid w:val="009D2BCA"/>
    <w:rsid w:val="009D3214"/>
    <w:rsid w:val="009E59EC"/>
    <w:rsid w:val="00A0027C"/>
    <w:rsid w:val="00A023D0"/>
    <w:rsid w:val="00A1197C"/>
    <w:rsid w:val="00A36447"/>
    <w:rsid w:val="00A408E4"/>
    <w:rsid w:val="00A84D55"/>
    <w:rsid w:val="00A96848"/>
    <w:rsid w:val="00A97F02"/>
    <w:rsid w:val="00AD0ED0"/>
    <w:rsid w:val="00AE7536"/>
    <w:rsid w:val="00AF0B8B"/>
    <w:rsid w:val="00AF23A4"/>
    <w:rsid w:val="00B002C2"/>
    <w:rsid w:val="00B0787D"/>
    <w:rsid w:val="00B21912"/>
    <w:rsid w:val="00B271A9"/>
    <w:rsid w:val="00B5399F"/>
    <w:rsid w:val="00B65DB3"/>
    <w:rsid w:val="00B66354"/>
    <w:rsid w:val="00B90CE3"/>
    <w:rsid w:val="00BA07E3"/>
    <w:rsid w:val="00BE215E"/>
    <w:rsid w:val="00C2712B"/>
    <w:rsid w:val="00C40B67"/>
    <w:rsid w:val="00C45E55"/>
    <w:rsid w:val="00C56FA5"/>
    <w:rsid w:val="00C57E37"/>
    <w:rsid w:val="00C642B4"/>
    <w:rsid w:val="00C73D20"/>
    <w:rsid w:val="00CA396B"/>
    <w:rsid w:val="00CA3D92"/>
    <w:rsid w:val="00D26193"/>
    <w:rsid w:val="00D26793"/>
    <w:rsid w:val="00D365F7"/>
    <w:rsid w:val="00D66CFA"/>
    <w:rsid w:val="00D9272A"/>
    <w:rsid w:val="00DA585C"/>
    <w:rsid w:val="00DA7E08"/>
    <w:rsid w:val="00DB5652"/>
    <w:rsid w:val="00DD4370"/>
    <w:rsid w:val="00DD6052"/>
    <w:rsid w:val="00DE2FB7"/>
    <w:rsid w:val="00DF107E"/>
    <w:rsid w:val="00DF65F4"/>
    <w:rsid w:val="00E11C37"/>
    <w:rsid w:val="00E11E26"/>
    <w:rsid w:val="00E133B4"/>
    <w:rsid w:val="00E20B42"/>
    <w:rsid w:val="00E2190C"/>
    <w:rsid w:val="00E60931"/>
    <w:rsid w:val="00EB79D1"/>
    <w:rsid w:val="00EE66F4"/>
    <w:rsid w:val="00F11B16"/>
    <w:rsid w:val="00F14B79"/>
    <w:rsid w:val="00F163BD"/>
    <w:rsid w:val="00F80EE5"/>
    <w:rsid w:val="00F9496F"/>
    <w:rsid w:val="00F95F28"/>
    <w:rsid w:val="00FA01D6"/>
    <w:rsid w:val="00FA1135"/>
    <w:rsid w:val="00FA17B0"/>
    <w:rsid w:val="00FA2A3C"/>
    <w:rsid w:val="00FB5D67"/>
    <w:rsid w:val="00FD6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2986C5"/>
  <w15:docId w15:val="{0CF2E0EF-4AF6-4EBE-8391-10CB5F66D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500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E082B"/>
    <w:pPr>
      <w:keepNext/>
      <w:tabs>
        <w:tab w:val="left" w:pos="2127"/>
      </w:tabs>
      <w:jc w:val="center"/>
      <w:outlineLvl w:val="0"/>
    </w:pPr>
    <w:rPr>
      <w:rFonts w:asciiTheme="majorHAnsi" w:hAnsiTheme="majorHAnsi"/>
      <w:b/>
      <w:color w:val="FF0000"/>
      <w:sz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F5017"/>
    <w:rPr>
      <w:b/>
      <w:bCs/>
      <w:strike w:val="0"/>
      <w:dstrike w:val="0"/>
      <w:color w:val="000000"/>
      <w:u w:val="none"/>
      <w:effect w:val="none"/>
    </w:rPr>
  </w:style>
  <w:style w:type="paragraph" w:styleId="HTMLPreformatted">
    <w:name w:val="HTML Preformatted"/>
    <w:basedOn w:val="Normal"/>
    <w:rsid w:val="007F50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7F50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Σχόλια"/>
    <w:basedOn w:val="Normal"/>
    <w:rsid w:val="007B7D82"/>
    <w:pPr>
      <w:spacing w:before="80"/>
      <w:contextualSpacing/>
    </w:pPr>
    <w:rPr>
      <w:rFonts w:ascii="Century Gothic" w:hAnsi="Century Gothic" w:cs="Century Gothic"/>
      <w:color w:val="346084"/>
      <w:sz w:val="18"/>
      <w:szCs w:val="18"/>
      <w:lang w:bidi="el-GR"/>
    </w:rPr>
  </w:style>
  <w:style w:type="paragraph" w:customStyle="1" w:styleId="a0">
    <w:name w:val="Επωνυμία εταιρείας"/>
    <w:basedOn w:val="Normal"/>
    <w:rsid w:val="007B7D82"/>
    <w:pPr>
      <w:framePr w:hSpace="187" w:wrap="around" w:vAnchor="page" w:hAnchor="page" w:xAlign="center" w:y="1441"/>
    </w:pPr>
    <w:rPr>
      <w:rFonts w:ascii="Century Gothic" w:hAnsi="Century Gothic" w:cs="Century Gothic"/>
      <w:caps/>
      <w:color w:val="642100"/>
      <w:sz w:val="18"/>
      <w:szCs w:val="18"/>
      <w:lang w:bidi="el-GR"/>
    </w:rPr>
  </w:style>
  <w:style w:type="paragraph" w:customStyle="1" w:styleId="a1">
    <w:name w:val="Στοιχεία εταιρείας"/>
    <w:basedOn w:val="Normal"/>
    <w:rsid w:val="007B7D82"/>
    <w:pPr>
      <w:spacing w:line="200" w:lineRule="exact"/>
    </w:pPr>
    <w:rPr>
      <w:rFonts w:ascii="Century Gothic" w:hAnsi="Century Gothic" w:cs="Century Gothic"/>
      <w:color w:val="346084"/>
      <w:sz w:val="18"/>
      <w:szCs w:val="18"/>
      <w:lang w:bidi="el-GR"/>
    </w:rPr>
  </w:style>
  <w:style w:type="table" w:customStyle="1" w:styleId="1">
    <w:name w:val="Κανονικός πίνακας1"/>
    <w:semiHidden/>
    <w:rsid w:val="007B7D82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essageHeaderLabel">
    <w:name w:val="Message Header Label"/>
    <w:rsid w:val="007B7D82"/>
    <w:rPr>
      <w:rFonts w:ascii="Arial" w:hAnsi="Arial"/>
      <w:b/>
      <w:spacing w:val="-4"/>
      <w:sz w:val="18"/>
    </w:rPr>
  </w:style>
  <w:style w:type="character" w:styleId="Emphasis">
    <w:name w:val="Emphasis"/>
    <w:qFormat/>
    <w:rsid w:val="007B7D82"/>
    <w:rPr>
      <w:rFonts w:ascii="Arial" w:hAnsi="Arial"/>
      <w:b/>
      <w:spacing w:val="-10"/>
      <w:sz w:val="18"/>
    </w:rPr>
  </w:style>
  <w:style w:type="character" w:customStyle="1" w:styleId="Heading1Char">
    <w:name w:val="Heading 1 Char"/>
    <w:basedOn w:val="DefaultParagraphFont"/>
    <w:link w:val="Heading1"/>
    <w:rsid w:val="007E082B"/>
    <w:rPr>
      <w:rFonts w:asciiTheme="majorHAnsi" w:hAnsiTheme="majorHAnsi"/>
      <w:b/>
      <w:color w:val="FF0000"/>
      <w:sz w:val="52"/>
      <w:szCs w:val="24"/>
    </w:rPr>
  </w:style>
  <w:style w:type="paragraph" w:styleId="ListParagraph">
    <w:name w:val="List Paragraph"/>
    <w:basedOn w:val="Normal"/>
    <w:uiPriority w:val="34"/>
    <w:qFormat/>
    <w:rsid w:val="008401FA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9B41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B415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rsid w:val="007E082B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7E082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80EE5"/>
    <w:rPr>
      <w:color w:val="808080"/>
    </w:rPr>
  </w:style>
  <w:style w:type="table" w:styleId="LightShading">
    <w:name w:val="Light Shading"/>
    <w:basedOn w:val="TableNormal"/>
    <w:uiPriority w:val="60"/>
    <w:rsid w:val="00816F5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Default">
    <w:name w:val="Default"/>
    <w:rsid w:val="00594C85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CB5F98E-E625-4D8E-BCD4-D895CB2A6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ΕΛΛΗΝΙΚΗ ΔΗΜΟΚΡΑΤΙΑ</vt:lpstr>
      <vt:lpstr>ΕΛΛΗΝΙΚΗ ΔΗΜΟΚΡΑΤΙΑ</vt:lpstr>
    </vt:vector>
  </TitlesOfParts>
  <Company>Γ.Π.Α.</Company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ΛΛΗΝΙΚΗ ΔΗΜΟΚΡΑΤΙΑ</dc:title>
  <dc:creator>Βασιλική</dc:creator>
  <cp:lastModifiedBy>Basiliki Boygeleka</cp:lastModifiedBy>
  <cp:revision>3</cp:revision>
  <cp:lastPrinted>2021-06-10T11:38:00Z</cp:lastPrinted>
  <dcterms:created xsi:type="dcterms:W3CDTF">2021-06-14T10:37:00Z</dcterms:created>
  <dcterms:modified xsi:type="dcterms:W3CDTF">2021-06-14T10:38:00Z</dcterms:modified>
</cp:coreProperties>
</file>